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3CC6" w:rsidRPr="00636944" w:rsidRDefault="005D2463" w:rsidP="00973CC6">
      <w:pPr>
        <w:spacing w:after="0"/>
        <w:rPr>
          <w:b/>
          <w:sz w:val="24"/>
          <w:szCs w:val="24"/>
        </w:rPr>
      </w:pPr>
      <w:bookmarkStart w:id="0" w:name="_GoBack"/>
      <w:bookmarkEnd w:id="0"/>
      <w:r>
        <w:rPr>
          <w:b/>
          <w:sz w:val="28"/>
          <w:szCs w:val="28"/>
        </w:rPr>
        <w:t>CV TEMPLATE</w:t>
      </w:r>
      <w:r w:rsidR="0065596C">
        <w:rPr>
          <w:b/>
          <w:sz w:val="28"/>
          <w:szCs w:val="28"/>
        </w:rPr>
        <w:t xml:space="preserve"> (Please use Capital Letters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370"/>
        <w:gridCol w:w="3308"/>
        <w:gridCol w:w="1268"/>
        <w:gridCol w:w="3687"/>
      </w:tblGrid>
      <w:tr w:rsidR="0011230F" w:rsidRPr="00034AE8" w:rsidTr="00282951">
        <w:tc>
          <w:tcPr>
            <w:tcW w:w="1384" w:type="dxa"/>
            <w:tcBorders>
              <w:right w:val="single" w:sz="4" w:space="0" w:color="auto"/>
            </w:tcBorders>
          </w:tcPr>
          <w:p w:rsidR="00973CC6" w:rsidRPr="00034AE8" w:rsidRDefault="00973CC6" w:rsidP="0040440F">
            <w:pPr>
              <w:spacing w:after="0" w:line="240" w:lineRule="auto"/>
              <w:rPr>
                <w:sz w:val="24"/>
                <w:szCs w:val="24"/>
              </w:rPr>
            </w:pPr>
            <w:r w:rsidRPr="00034AE8">
              <w:rPr>
                <w:sz w:val="24"/>
                <w:szCs w:val="24"/>
              </w:rPr>
              <w:t>First Nam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3CC6" w:rsidRPr="00034AE8" w:rsidRDefault="00973CC6" w:rsidP="0040440F">
            <w:pPr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973CC6" w:rsidRPr="00034AE8" w:rsidRDefault="00973CC6" w:rsidP="0040440F">
            <w:pPr>
              <w:spacing w:after="0" w:line="240" w:lineRule="auto"/>
              <w:rPr>
                <w:sz w:val="24"/>
                <w:szCs w:val="24"/>
              </w:rPr>
            </w:pPr>
            <w:r w:rsidRPr="00034AE8">
              <w:rPr>
                <w:sz w:val="24"/>
                <w:szCs w:val="24"/>
              </w:rPr>
              <w:t>Address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3CC6" w:rsidRPr="00034AE8" w:rsidRDefault="00973CC6" w:rsidP="0040440F">
            <w:pPr>
              <w:spacing w:after="0" w:line="240" w:lineRule="auto"/>
              <w:rPr>
                <w:sz w:val="28"/>
                <w:szCs w:val="28"/>
              </w:rPr>
            </w:pPr>
          </w:p>
        </w:tc>
      </w:tr>
      <w:tr w:rsidR="0011230F" w:rsidRPr="00C47EDB" w:rsidTr="00282951">
        <w:tc>
          <w:tcPr>
            <w:tcW w:w="1384" w:type="dxa"/>
          </w:tcPr>
          <w:p w:rsidR="0019786D" w:rsidRPr="00C47EDB" w:rsidRDefault="0019786D" w:rsidP="0040440F">
            <w:pPr>
              <w:spacing w:after="0" w:line="240" w:lineRule="auto"/>
              <w:rPr>
                <w:sz w:val="8"/>
                <w:szCs w:val="8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:rsidR="0019786D" w:rsidRPr="00C47EDB" w:rsidRDefault="0019786D" w:rsidP="0040440F">
            <w:pPr>
              <w:spacing w:after="0" w:line="240" w:lineRule="auto"/>
              <w:rPr>
                <w:sz w:val="8"/>
                <w:szCs w:val="8"/>
              </w:rPr>
            </w:pPr>
          </w:p>
        </w:tc>
        <w:tc>
          <w:tcPr>
            <w:tcW w:w="1276" w:type="dxa"/>
          </w:tcPr>
          <w:p w:rsidR="0019786D" w:rsidRPr="00C47EDB" w:rsidRDefault="0019786D" w:rsidP="0040440F">
            <w:pPr>
              <w:spacing w:after="0" w:line="240" w:lineRule="auto"/>
              <w:rPr>
                <w:sz w:val="8"/>
                <w:szCs w:val="8"/>
              </w:rPr>
            </w:pPr>
          </w:p>
        </w:tc>
        <w:tc>
          <w:tcPr>
            <w:tcW w:w="3792" w:type="dxa"/>
            <w:tcBorders>
              <w:top w:val="single" w:sz="4" w:space="0" w:color="auto"/>
              <w:bottom w:val="single" w:sz="4" w:space="0" w:color="auto"/>
            </w:tcBorders>
          </w:tcPr>
          <w:p w:rsidR="0019786D" w:rsidRPr="00C47EDB" w:rsidRDefault="0019786D" w:rsidP="0040440F">
            <w:pPr>
              <w:spacing w:after="0" w:line="240" w:lineRule="auto"/>
              <w:rPr>
                <w:sz w:val="8"/>
                <w:szCs w:val="8"/>
              </w:rPr>
            </w:pPr>
          </w:p>
        </w:tc>
      </w:tr>
      <w:tr w:rsidR="0011230F" w:rsidRPr="00034AE8" w:rsidTr="00282951">
        <w:tc>
          <w:tcPr>
            <w:tcW w:w="1384" w:type="dxa"/>
            <w:tcBorders>
              <w:right w:val="single" w:sz="4" w:space="0" w:color="auto"/>
            </w:tcBorders>
          </w:tcPr>
          <w:p w:rsidR="00973CC6" w:rsidRPr="00034AE8" w:rsidRDefault="00973CC6" w:rsidP="0040440F">
            <w:pPr>
              <w:spacing w:after="0" w:line="240" w:lineRule="auto"/>
              <w:rPr>
                <w:sz w:val="24"/>
                <w:szCs w:val="24"/>
              </w:rPr>
            </w:pPr>
            <w:r w:rsidRPr="00034AE8">
              <w:rPr>
                <w:sz w:val="24"/>
                <w:szCs w:val="24"/>
              </w:rPr>
              <w:t>Last Nam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3CC6" w:rsidRPr="00034AE8" w:rsidRDefault="00973CC6" w:rsidP="0040440F">
            <w:pPr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973CC6" w:rsidRPr="00034AE8" w:rsidRDefault="00973CC6" w:rsidP="0040440F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3CC6" w:rsidRPr="00034AE8" w:rsidRDefault="00973CC6" w:rsidP="0040440F">
            <w:pPr>
              <w:spacing w:after="0" w:line="240" w:lineRule="auto"/>
              <w:rPr>
                <w:sz w:val="28"/>
                <w:szCs w:val="28"/>
              </w:rPr>
            </w:pPr>
          </w:p>
        </w:tc>
      </w:tr>
      <w:tr w:rsidR="0011230F" w:rsidRPr="00C47EDB" w:rsidTr="00282951">
        <w:tc>
          <w:tcPr>
            <w:tcW w:w="1384" w:type="dxa"/>
          </w:tcPr>
          <w:p w:rsidR="0019786D" w:rsidRPr="00C47EDB" w:rsidRDefault="0019786D" w:rsidP="0040440F">
            <w:pPr>
              <w:spacing w:after="0" w:line="240" w:lineRule="auto"/>
              <w:rPr>
                <w:sz w:val="8"/>
                <w:szCs w:val="8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:rsidR="0019786D" w:rsidRPr="00C47EDB" w:rsidRDefault="0019786D" w:rsidP="0040440F">
            <w:pPr>
              <w:spacing w:after="0" w:line="240" w:lineRule="auto"/>
              <w:rPr>
                <w:sz w:val="8"/>
                <w:szCs w:val="8"/>
              </w:rPr>
            </w:pPr>
          </w:p>
        </w:tc>
        <w:tc>
          <w:tcPr>
            <w:tcW w:w="1276" w:type="dxa"/>
          </w:tcPr>
          <w:p w:rsidR="0019786D" w:rsidRPr="00C47EDB" w:rsidRDefault="0019786D" w:rsidP="0040440F">
            <w:pPr>
              <w:spacing w:after="0" w:line="240" w:lineRule="auto"/>
              <w:rPr>
                <w:sz w:val="8"/>
                <w:szCs w:val="8"/>
              </w:rPr>
            </w:pPr>
          </w:p>
        </w:tc>
        <w:tc>
          <w:tcPr>
            <w:tcW w:w="3792" w:type="dxa"/>
            <w:tcBorders>
              <w:top w:val="single" w:sz="4" w:space="0" w:color="auto"/>
              <w:bottom w:val="single" w:sz="4" w:space="0" w:color="auto"/>
            </w:tcBorders>
          </w:tcPr>
          <w:p w:rsidR="0019786D" w:rsidRPr="00C47EDB" w:rsidRDefault="0019786D" w:rsidP="0040440F">
            <w:pPr>
              <w:spacing w:after="0" w:line="240" w:lineRule="auto"/>
              <w:rPr>
                <w:sz w:val="8"/>
                <w:szCs w:val="8"/>
              </w:rPr>
            </w:pPr>
          </w:p>
        </w:tc>
      </w:tr>
      <w:tr w:rsidR="0011230F" w:rsidRPr="006A5CB5" w:rsidTr="00282951">
        <w:tc>
          <w:tcPr>
            <w:tcW w:w="1384" w:type="dxa"/>
            <w:tcBorders>
              <w:right w:val="single" w:sz="4" w:space="0" w:color="auto"/>
            </w:tcBorders>
          </w:tcPr>
          <w:p w:rsidR="00973CC6" w:rsidRPr="006A5CB5" w:rsidRDefault="005D2463" w:rsidP="0040440F">
            <w:pPr>
              <w:spacing w:after="0" w:line="240" w:lineRule="auto"/>
              <w:rPr>
                <w:sz w:val="24"/>
                <w:szCs w:val="24"/>
              </w:rPr>
            </w:pPr>
            <w:r w:rsidRPr="006A5CB5">
              <w:rPr>
                <w:sz w:val="24"/>
                <w:szCs w:val="24"/>
              </w:rPr>
              <w:t>Mobil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3CC6" w:rsidRPr="006A5CB5" w:rsidRDefault="00973CC6" w:rsidP="0040440F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973CC6" w:rsidRPr="006A5CB5" w:rsidRDefault="009E41C2" w:rsidP="0040440F">
            <w:pPr>
              <w:spacing w:after="0" w:line="240" w:lineRule="auto"/>
              <w:rPr>
                <w:sz w:val="24"/>
                <w:szCs w:val="24"/>
              </w:rPr>
            </w:pPr>
            <w:r w:rsidRPr="006A5CB5">
              <w:rPr>
                <w:sz w:val="24"/>
                <w:szCs w:val="24"/>
              </w:rPr>
              <w:t>Post Cod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3CC6" w:rsidRPr="006A5CB5" w:rsidRDefault="00973CC6" w:rsidP="0040440F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11230F" w:rsidRPr="00C47EDB" w:rsidTr="00282951">
        <w:tc>
          <w:tcPr>
            <w:tcW w:w="1384" w:type="dxa"/>
          </w:tcPr>
          <w:p w:rsidR="0019786D" w:rsidRPr="00C47EDB" w:rsidRDefault="0019786D" w:rsidP="0040440F">
            <w:pPr>
              <w:spacing w:after="0" w:line="240" w:lineRule="auto"/>
              <w:rPr>
                <w:sz w:val="8"/>
                <w:szCs w:val="8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:rsidR="0019786D" w:rsidRPr="00C47EDB" w:rsidRDefault="0019786D" w:rsidP="0040440F">
            <w:pPr>
              <w:spacing w:after="0" w:line="240" w:lineRule="auto"/>
              <w:rPr>
                <w:sz w:val="8"/>
                <w:szCs w:val="8"/>
              </w:rPr>
            </w:pPr>
          </w:p>
        </w:tc>
        <w:tc>
          <w:tcPr>
            <w:tcW w:w="1276" w:type="dxa"/>
          </w:tcPr>
          <w:p w:rsidR="0019786D" w:rsidRPr="00C47EDB" w:rsidRDefault="0019786D" w:rsidP="0040440F">
            <w:pPr>
              <w:spacing w:after="0" w:line="240" w:lineRule="auto"/>
              <w:rPr>
                <w:sz w:val="8"/>
                <w:szCs w:val="8"/>
              </w:rPr>
            </w:pPr>
          </w:p>
        </w:tc>
        <w:tc>
          <w:tcPr>
            <w:tcW w:w="3792" w:type="dxa"/>
            <w:tcBorders>
              <w:top w:val="single" w:sz="4" w:space="0" w:color="auto"/>
              <w:bottom w:val="single" w:sz="4" w:space="0" w:color="auto"/>
            </w:tcBorders>
          </w:tcPr>
          <w:p w:rsidR="0019786D" w:rsidRPr="00C47EDB" w:rsidRDefault="0019786D" w:rsidP="0040440F">
            <w:pPr>
              <w:spacing w:after="0" w:line="240" w:lineRule="auto"/>
              <w:rPr>
                <w:sz w:val="8"/>
                <w:szCs w:val="8"/>
              </w:rPr>
            </w:pPr>
          </w:p>
        </w:tc>
      </w:tr>
      <w:tr w:rsidR="0011230F" w:rsidRPr="006A5CB5" w:rsidTr="00282951">
        <w:tc>
          <w:tcPr>
            <w:tcW w:w="1384" w:type="dxa"/>
            <w:tcBorders>
              <w:right w:val="single" w:sz="4" w:space="0" w:color="auto"/>
            </w:tcBorders>
          </w:tcPr>
          <w:p w:rsidR="00973CC6" w:rsidRPr="006A5CB5" w:rsidRDefault="00973CC6" w:rsidP="0040440F">
            <w:pPr>
              <w:spacing w:after="0" w:line="240" w:lineRule="auto"/>
              <w:rPr>
                <w:sz w:val="24"/>
                <w:szCs w:val="24"/>
              </w:rPr>
            </w:pPr>
            <w:r w:rsidRPr="006A5CB5">
              <w:rPr>
                <w:sz w:val="24"/>
                <w:szCs w:val="24"/>
              </w:rPr>
              <w:t>Tel No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3CC6" w:rsidRPr="006A5CB5" w:rsidRDefault="00973CC6" w:rsidP="0040440F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973CC6" w:rsidRPr="006A5CB5" w:rsidRDefault="00973CC6" w:rsidP="0040440F">
            <w:pPr>
              <w:spacing w:after="0" w:line="240" w:lineRule="auto"/>
              <w:rPr>
                <w:sz w:val="24"/>
                <w:szCs w:val="24"/>
              </w:rPr>
            </w:pPr>
            <w:r w:rsidRPr="006A5CB5">
              <w:rPr>
                <w:sz w:val="24"/>
                <w:szCs w:val="24"/>
              </w:rPr>
              <w:t>Email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3CC6" w:rsidRPr="006A5CB5" w:rsidRDefault="00973CC6" w:rsidP="0040440F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:rsidR="00636944" w:rsidRPr="00282951" w:rsidRDefault="00636944" w:rsidP="00973CC6">
      <w:pPr>
        <w:spacing w:after="0"/>
        <w:rPr>
          <w:sz w:val="16"/>
          <w:szCs w:val="16"/>
        </w:rPr>
      </w:pPr>
    </w:p>
    <w:p w:rsidR="00C541FB" w:rsidRPr="00282951" w:rsidRDefault="00C541FB" w:rsidP="00973CC6">
      <w:pPr>
        <w:spacing w:after="0"/>
        <w:rPr>
          <w:b/>
          <w:sz w:val="24"/>
          <w:szCs w:val="24"/>
        </w:rPr>
      </w:pPr>
      <w:r w:rsidRPr="00282951">
        <w:rPr>
          <w:b/>
          <w:sz w:val="24"/>
          <w:szCs w:val="24"/>
        </w:rPr>
        <w:t>Employment Aim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638"/>
      </w:tblGrid>
      <w:tr w:rsidR="00C541FB" w:rsidTr="00553107">
        <w:tc>
          <w:tcPr>
            <w:tcW w:w="9854" w:type="dxa"/>
            <w:tcBorders>
              <w:bottom w:val="single" w:sz="4" w:space="0" w:color="auto"/>
            </w:tcBorders>
          </w:tcPr>
          <w:p w:rsidR="00C541FB" w:rsidRDefault="00C541FB" w:rsidP="00553107">
            <w:pPr>
              <w:spacing w:after="0"/>
            </w:pPr>
            <w:r>
              <w:t>1:</w:t>
            </w:r>
          </w:p>
        </w:tc>
      </w:tr>
      <w:tr w:rsidR="00C541FB" w:rsidTr="00553107">
        <w:tc>
          <w:tcPr>
            <w:tcW w:w="9854" w:type="dxa"/>
            <w:tcBorders>
              <w:top w:val="single" w:sz="4" w:space="0" w:color="auto"/>
              <w:bottom w:val="single" w:sz="4" w:space="0" w:color="auto"/>
            </w:tcBorders>
          </w:tcPr>
          <w:p w:rsidR="00C541FB" w:rsidRDefault="00C541FB" w:rsidP="00553107">
            <w:pPr>
              <w:spacing w:after="0"/>
            </w:pPr>
            <w:r>
              <w:t>2:</w:t>
            </w:r>
          </w:p>
        </w:tc>
      </w:tr>
      <w:tr w:rsidR="00C541FB" w:rsidTr="00553107">
        <w:tc>
          <w:tcPr>
            <w:tcW w:w="9854" w:type="dxa"/>
            <w:tcBorders>
              <w:top w:val="single" w:sz="4" w:space="0" w:color="auto"/>
              <w:bottom w:val="single" w:sz="4" w:space="0" w:color="auto"/>
            </w:tcBorders>
          </w:tcPr>
          <w:p w:rsidR="00C541FB" w:rsidRDefault="00C541FB" w:rsidP="00553107">
            <w:pPr>
              <w:spacing w:after="0"/>
            </w:pPr>
            <w:r>
              <w:t>3:</w:t>
            </w:r>
          </w:p>
        </w:tc>
      </w:tr>
    </w:tbl>
    <w:p w:rsidR="00C541FB" w:rsidRPr="00282951" w:rsidRDefault="00C541FB" w:rsidP="00973CC6">
      <w:pPr>
        <w:spacing w:after="0"/>
        <w:rPr>
          <w:sz w:val="16"/>
          <w:szCs w:val="16"/>
        </w:rPr>
      </w:pPr>
    </w:p>
    <w:p w:rsidR="00636944" w:rsidRPr="00282951" w:rsidRDefault="00F71CBB" w:rsidP="00973CC6">
      <w:pPr>
        <w:spacing w:after="0"/>
        <w:rPr>
          <w:b/>
          <w:sz w:val="24"/>
          <w:szCs w:val="24"/>
        </w:rPr>
      </w:pPr>
      <w:r w:rsidRPr="00282951">
        <w:rPr>
          <w:b/>
          <w:sz w:val="24"/>
          <w:szCs w:val="24"/>
        </w:rPr>
        <w:t xml:space="preserve">Most Recent </w:t>
      </w:r>
      <w:r w:rsidR="00636944" w:rsidRPr="00282951">
        <w:rPr>
          <w:b/>
          <w:sz w:val="24"/>
          <w:szCs w:val="24"/>
        </w:rPr>
        <w:t>Employment/Work Experience/Volunteering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381"/>
        <w:gridCol w:w="3121"/>
        <w:gridCol w:w="1222"/>
        <w:gridCol w:w="2904"/>
      </w:tblGrid>
      <w:tr w:rsidR="00F71CBB" w:rsidRPr="006A5CB5" w:rsidTr="0065596C"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1CBB" w:rsidRPr="006A5CB5" w:rsidRDefault="00F71CBB" w:rsidP="00CF7189">
            <w:pPr>
              <w:spacing w:after="0"/>
              <w:rPr>
                <w:b/>
                <w:sz w:val="24"/>
                <w:szCs w:val="24"/>
              </w:rPr>
            </w:pPr>
            <w:r w:rsidRPr="006A5CB5">
              <w:rPr>
                <w:sz w:val="24"/>
                <w:szCs w:val="24"/>
              </w:rPr>
              <w:t>Employer</w:t>
            </w:r>
            <w:r w:rsidR="0065596C">
              <w:rPr>
                <w:sz w:val="24"/>
                <w:szCs w:val="24"/>
              </w:rPr>
              <w:t xml:space="preserve"> Name</w:t>
            </w: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1CBB" w:rsidRPr="006A5CB5" w:rsidRDefault="00F71CBB" w:rsidP="00CF7189">
            <w:pPr>
              <w:spacing w:after="0"/>
              <w:rPr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1CBB" w:rsidRPr="006A5CB5" w:rsidRDefault="0065596C" w:rsidP="00CF7189">
            <w:pPr>
              <w:spacing w:after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Town/City</w:t>
            </w:r>
          </w:p>
        </w:tc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1CBB" w:rsidRPr="006A5CB5" w:rsidRDefault="00F71CBB" w:rsidP="00CF7189">
            <w:pPr>
              <w:spacing w:after="0"/>
              <w:rPr>
                <w:b/>
                <w:sz w:val="24"/>
                <w:szCs w:val="24"/>
              </w:rPr>
            </w:pPr>
          </w:p>
        </w:tc>
      </w:tr>
      <w:tr w:rsidR="00F71CBB" w:rsidRPr="006A5CB5" w:rsidTr="0065596C"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1CBB" w:rsidRPr="006A5CB5" w:rsidRDefault="00F71CBB" w:rsidP="00CF7189">
            <w:pPr>
              <w:spacing w:after="0"/>
              <w:rPr>
                <w:sz w:val="24"/>
                <w:szCs w:val="24"/>
              </w:rPr>
            </w:pPr>
            <w:r w:rsidRPr="006A5CB5">
              <w:rPr>
                <w:sz w:val="24"/>
                <w:szCs w:val="24"/>
              </w:rPr>
              <w:t>Date From</w:t>
            </w: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1CBB" w:rsidRPr="006A5CB5" w:rsidRDefault="00F71CBB" w:rsidP="00CF7189">
            <w:pPr>
              <w:spacing w:after="0"/>
              <w:rPr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1CBB" w:rsidRPr="006A5CB5" w:rsidRDefault="00F71CBB" w:rsidP="00CF7189">
            <w:pPr>
              <w:spacing w:after="0"/>
              <w:rPr>
                <w:sz w:val="24"/>
                <w:szCs w:val="24"/>
              </w:rPr>
            </w:pPr>
            <w:r w:rsidRPr="006A5CB5">
              <w:rPr>
                <w:sz w:val="24"/>
                <w:szCs w:val="24"/>
              </w:rPr>
              <w:t>Date To</w:t>
            </w:r>
          </w:p>
        </w:tc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1CBB" w:rsidRPr="006A5CB5" w:rsidRDefault="00F71CBB" w:rsidP="00CF7189">
            <w:pPr>
              <w:spacing w:after="0"/>
              <w:rPr>
                <w:b/>
                <w:sz w:val="24"/>
                <w:szCs w:val="24"/>
              </w:rPr>
            </w:pPr>
          </w:p>
        </w:tc>
      </w:tr>
      <w:tr w:rsidR="00F71CBB" w:rsidRPr="006A5CB5" w:rsidTr="0065596C"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1CBB" w:rsidRPr="006A5CB5" w:rsidRDefault="006A5CB5" w:rsidP="00CF7189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b Title</w:t>
            </w:r>
          </w:p>
        </w:tc>
        <w:tc>
          <w:tcPr>
            <w:tcW w:w="72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1CBB" w:rsidRPr="006A5CB5" w:rsidRDefault="00F71CBB" w:rsidP="00CF7189">
            <w:pPr>
              <w:spacing w:after="0"/>
              <w:rPr>
                <w:b/>
                <w:sz w:val="24"/>
                <w:szCs w:val="24"/>
              </w:rPr>
            </w:pPr>
          </w:p>
        </w:tc>
      </w:tr>
      <w:tr w:rsidR="00F71CBB" w:rsidRPr="006A5CB5" w:rsidTr="0065596C">
        <w:tc>
          <w:tcPr>
            <w:tcW w:w="2381" w:type="dxa"/>
            <w:tcBorders>
              <w:top w:val="single" w:sz="4" w:space="0" w:color="auto"/>
              <w:left w:val="single" w:sz="4" w:space="0" w:color="auto"/>
            </w:tcBorders>
          </w:tcPr>
          <w:p w:rsidR="00F71CBB" w:rsidRPr="006A5CB5" w:rsidRDefault="0065596C" w:rsidP="00CF7189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ties</w:t>
            </w:r>
          </w:p>
        </w:tc>
        <w:tc>
          <w:tcPr>
            <w:tcW w:w="7247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:rsidR="00F71CBB" w:rsidRPr="006A5CB5" w:rsidRDefault="00F71CBB" w:rsidP="00C541FB">
            <w:pPr>
              <w:numPr>
                <w:ilvl w:val="0"/>
                <w:numId w:val="3"/>
              </w:numPr>
              <w:spacing w:after="0"/>
              <w:ind w:left="514" w:hanging="514"/>
              <w:rPr>
                <w:b/>
                <w:sz w:val="24"/>
                <w:szCs w:val="24"/>
              </w:rPr>
            </w:pPr>
          </w:p>
        </w:tc>
      </w:tr>
      <w:tr w:rsidR="00C541FB" w:rsidRPr="006A5CB5" w:rsidTr="0065596C">
        <w:tc>
          <w:tcPr>
            <w:tcW w:w="2381" w:type="dxa"/>
            <w:tcBorders>
              <w:left w:val="single" w:sz="4" w:space="0" w:color="auto"/>
            </w:tcBorders>
          </w:tcPr>
          <w:p w:rsidR="00C541FB" w:rsidRPr="006A5CB5" w:rsidRDefault="00C541FB" w:rsidP="00CF7189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7247" w:type="dxa"/>
            <w:gridSpan w:val="3"/>
            <w:tcBorders>
              <w:right w:val="single" w:sz="4" w:space="0" w:color="auto"/>
            </w:tcBorders>
          </w:tcPr>
          <w:p w:rsidR="00C541FB" w:rsidRPr="006A5CB5" w:rsidRDefault="00C541FB" w:rsidP="00C541FB">
            <w:pPr>
              <w:numPr>
                <w:ilvl w:val="0"/>
                <w:numId w:val="3"/>
              </w:numPr>
              <w:spacing w:after="0"/>
              <w:ind w:left="514" w:hanging="514"/>
              <w:rPr>
                <w:b/>
                <w:sz w:val="24"/>
                <w:szCs w:val="24"/>
              </w:rPr>
            </w:pPr>
          </w:p>
        </w:tc>
      </w:tr>
      <w:tr w:rsidR="00C541FB" w:rsidRPr="006A5CB5" w:rsidTr="0065596C">
        <w:tc>
          <w:tcPr>
            <w:tcW w:w="2381" w:type="dxa"/>
            <w:tcBorders>
              <w:left w:val="single" w:sz="4" w:space="0" w:color="auto"/>
            </w:tcBorders>
          </w:tcPr>
          <w:p w:rsidR="00C541FB" w:rsidRPr="006A5CB5" w:rsidRDefault="00C541FB" w:rsidP="00CF7189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7247" w:type="dxa"/>
            <w:gridSpan w:val="3"/>
            <w:tcBorders>
              <w:right w:val="single" w:sz="4" w:space="0" w:color="auto"/>
            </w:tcBorders>
          </w:tcPr>
          <w:p w:rsidR="00C541FB" w:rsidRPr="006A5CB5" w:rsidRDefault="00C541FB" w:rsidP="00C541FB">
            <w:pPr>
              <w:numPr>
                <w:ilvl w:val="0"/>
                <w:numId w:val="3"/>
              </w:numPr>
              <w:spacing w:after="0"/>
              <w:ind w:left="514" w:hanging="514"/>
              <w:rPr>
                <w:b/>
                <w:sz w:val="24"/>
                <w:szCs w:val="24"/>
              </w:rPr>
            </w:pPr>
          </w:p>
        </w:tc>
      </w:tr>
      <w:tr w:rsidR="0065596C" w:rsidRPr="006A5CB5" w:rsidTr="00CA7A14">
        <w:tc>
          <w:tcPr>
            <w:tcW w:w="2381" w:type="dxa"/>
            <w:tcBorders>
              <w:left w:val="single" w:sz="4" w:space="0" w:color="auto"/>
            </w:tcBorders>
          </w:tcPr>
          <w:p w:rsidR="0065596C" w:rsidRPr="006A5CB5" w:rsidRDefault="0065596C" w:rsidP="00CA7A14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7247" w:type="dxa"/>
            <w:gridSpan w:val="3"/>
            <w:tcBorders>
              <w:right w:val="single" w:sz="4" w:space="0" w:color="auto"/>
            </w:tcBorders>
          </w:tcPr>
          <w:p w:rsidR="0065596C" w:rsidRPr="006A5CB5" w:rsidRDefault="0065596C" w:rsidP="00CA7A14">
            <w:pPr>
              <w:numPr>
                <w:ilvl w:val="0"/>
                <w:numId w:val="3"/>
              </w:numPr>
              <w:spacing w:after="0"/>
              <w:ind w:left="514" w:hanging="514"/>
              <w:rPr>
                <w:b/>
                <w:sz w:val="24"/>
                <w:szCs w:val="24"/>
              </w:rPr>
            </w:pPr>
          </w:p>
        </w:tc>
      </w:tr>
      <w:tr w:rsidR="00C541FB" w:rsidRPr="006A5CB5" w:rsidTr="0065596C">
        <w:tc>
          <w:tcPr>
            <w:tcW w:w="2381" w:type="dxa"/>
            <w:tcBorders>
              <w:left w:val="single" w:sz="4" w:space="0" w:color="auto"/>
            </w:tcBorders>
          </w:tcPr>
          <w:p w:rsidR="00C541FB" w:rsidRPr="006A5CB5" w:rsidRDefault="00C541FB" w:rsidP="00CF7189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7247" w:type="dxa"/>
            <w:gridSpan w:val="3"/>
            <w:tcBorders>
              <w:right w:val="single" w:sz="4" w:space="0" w:color="auto"/>
            </w:tcBorders>
          </w:tcPr>
          <w:p w:rsidR="00C541FB" w:rsidRPr="006A5CB5" w:rsidRDefault="00C541FB" w:rsidP="00C541FB">
            <w:pPr>
              <w:numPr>
                <w:ilvl w:val="0"/>
                <w:numId w:val="3"/>
              </w:numPr>
              <w:spacing w:after="0"/>
              <w:ind w:left="514" w:hanging="514"/>
              <w:rPr>
                <w:b/>
                <w:sz w:val="24"/>
                <w:szCs w:val="24"/>
              </w:rPr>
            </w:pPr>
          </w:p>
        </w:tc>
      </w:tr>
    </w:tbl>
    <w:p w:rsidR="00F71CBB" w:rsidRPr="00282951" w:rsidRDefault="00F71CBB" w:rsidP="00973CC6">
      <w:pPr>
        <w:spacing w:after="0"/>
        <w:rPr>
          <w:b/>
          <w:sz w:val="16"/>
          <w:szCs w:val="16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381"/>
        <w:gridCol w:w="3121"/>
        <w:gridCol w:w="1222"/>
        <w:gridCol w:w="2904"/>
      </w:tblGrid>
      <w:tr w:rsidR="00C541FB" w:rsidRPr="006A5CB5" w:rsidTr="0065596C"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b/>
                <w:sz w:val="24"/>
                <w:szCs w:val="24"/>
              </w:rPr>
            </w:pPr>
            <w:r w:rsidRPr="006A5CB5">
              <w:rPr>
                <w:sz w:val="24"/>
                <w:szCs w:val="24"/>
              </w:rPr>
              <w:t>Employer</w:t>
            </w:r>
            <w:r w:rsidR="0065596C">
              <w:rPr>
                <w:sz w:val="24"/>
                <w:szCs w:val="24"/>
              </w:rPr>
              <w:t xml:space="preserve"> Name</w:t>
            </w: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65596C" w:rsidP="00553107">
            <w:pPr>
              <w:spacing w:after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Town/City</w:t>
            </w:r>
          </w:p>
        </w:tc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b/>
                <w:sz w:val="24"/>
                <w:szCs w:val="24"/>
              </w:rPr>
            </w:pPr>
          </w:p>
        </w:tc>
      </w:tr>
      <w:tr w:rsidR="00C541FB" w:rsidRPr="006A5CB5" w:rsidTr="0065596C"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sz w:val="24"/>
                <w:szCs w:val="24"/>
              </w:rPr>
            </w:pPr>
            <w:r w:rsidRPr="006A5CB5">
              <w:rPr>
                <w:sz w:val="24"/>
                <w:szCs w:val="24"/>
              </w:rPr>
              <w:t>Date From</w:t>
            </w: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sz w:val="24"/>
                <w:szCs w:val="24"/>
              </w:rPr>
            </w:pPr>
            <w:r w:rsidRPr="006A5CB5">
              <w:rPr>
                <w:sz w:val="24"/>
                <w:szCs w:val="24"/>
              </w:rPr>
              <w:t>Date To</w:t>
            </w:r>
          </w:p>
        </w:tc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b/>
                <w:sz w:val="24"/>
                <w:szCs w:val="24"/>
              </w:rPr>
            </w:pPr>
          </w:p>
        </w:tc>
      </w:tr>
      <w:tr w:rsidR="00C541FB" w:rsidRPr="006A5CB5" w:rsidTr="0065596C"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b Title</w:t>
            </w:r>
          </w:p>
        </w:tc>
        <w:tc>
          <w:tcPr>
            <w:tcW w:w="72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b/>
                <w:sz w:val="24"/>
                <w:szCs w:val="24"/>
              </w:rPr>
            </w:pPr>
          </w:p>
        </w:tc>
      </w:tr>
      <w:tr w:rsidR="00C541FB" w:rsidRPr="006A5CB5" w:rsidTr="0065596C">
        <w:tc>
          <w:tcPr>
            <w:tcW w:w="2381" w:type="dxa"/>
            <w:tcBorders>
              <w:top w:val="single" w:sz="4" w:space="0" w:color="auto"/>
              <w:left w:val="single" w:sz="4" w:space="0" w:color="auto"/>
            </w:tcBorders>
          </w:tcPr>
          <w:p w:rsidR="00C541FB" w:rsidRPr="006A5CB5" w:rsidRDefault="0065596C" w:rsidP="0055310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ties</w:t>
            </w:r>
          </w:p>
        </w:tc>
        <w:tc>
          <w:tcPr>
            <w:tcW w:w="7247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numPr>
                <w:ilvl w:val="0"/>
                <w:numId w:val="3"/>
              </w:numPr>
              <w:spacing w:after="0"/>
              <w:ind w:left="514" w:hanging="514"/>
              <w:rPr>
                <w:b/>
                <w:sz w:val="24"/>
                <w:szCs w:val="24"/>
              </w:rPr>
            </w:pPr>
          </w:p>
        </w:tc>
      </w:tr>
      <w:tr w:rsidR="00C541FB" w:rsidRPr="006A5CB5" w:rsidTr="0065596C">
        <w:tc>
          <w:tcPr>
            <w:tcW w:w="2381" w:type="dxa"/>
            <w:tcBorders>
              <w:lef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7247" w:type="dxa"/>
            <w:gridSpan w:val="3"/>
            <w:tcBorders>
              <w:right w:val="single" w:sz="4" w:space="0" w:color="auto"/>
            </w:tcBorders>
          </w:tcPr>
          <w:p w:rsidR="00C541FB" w:rsidRPr="006A5CB5" w:rsidRDefault="00C541FB" w:rsidP="00553107">
            <w:pPr>
              <w:numPr>
                <w:ilvl w:val="0"/>
                <w:numId w:val="3"/>
              </w:numPr>
              <w:spacing w:after="0"/>
              <w:ind w:left="514" w:hanging="514"/>
              <w:rPr>
                <w:b/>
                <w:sz w:val="24"/>
                <w:szCs w:val="24"/>
              </w:rPr>
            </w:pPr>
          </w:p>
        </w:tc>
      </w:tr>
      <w:tr w:rsidR="00C541FB" w:rsidRPr="006A5CB5" w:rsidTr="0065596C">
        <w:tc>
          <w:tcPr>
            <w:tcW w:w="2381" w:type="dxa"/>
            <w:tcBorders>
              <w:lef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7247" w:type="dxa"/>
            <w:gridSpan w:val="3"/>
            <w:tcBorders>
              <w:right w:val="single" w:sz="4" w:space="0" w:color="auto"/>
            </w:tcBorders>
          </w:tcPr>
          <w:p w:rsidR="00C541FB" w:rsidRPr="006A5CB5" w:rsidRDefault="00C541FB" w:rsidP="00553107">
            <w:pPr>
              <w:numPr>
                <w:ilvl w:val="0"/>
                <w:numId w:val="3"/>
              </w:numPr>
              <w:spacing w:after="0"/>
              <w:ind w:left="514" w:hanging="514"/>
              <w:rPr>
                <w:b/>
                <w:sz w:val="24"/>
                <w:szCs w:val="24"/>
              </w:rPr>
            </w:pPr>
          </w:p>
        </w:tc>
      </w:tr>
      <w:tr w:rsidR="0065596C" w:rsidRPr="006A5CB5" w:rsidTr="00CA7A14">
        <w:tc>
          <w:tcPr>
            <w:tcW w:w="2381" w:type="dxa"/>
            <w:tcBorders>
              <w:left w:val="single" w:sz="4" w:space="0" w:color="auto"/>
            </w:tcBorders>
          </w:tcPr>
          <w:p w:rsidR="0065596C" w:rsidRPr="006A5CB5" w:rsidRDefault="0065596C" w:rsidP="00CA7A14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7247" w:type="dxa"/>
            <w:gridSpan w:val="3"/>
            <w:tcBorders>
              <w:right w:val="single" w:sz="4" w:space="0" w:color="auto"/>
            </w:tcBorders>
          </w:tcPr>
          <w:p w:rsidR="0065596C" w:rsidRPr="006A5CB5" w:rsidRDefault="0065596C" w:rsidP="00CA7A14">
            <w:pPr>
              <w:numPr>
                <w:ilvl w:val="0"/>
                <w:numId w:val="3"/>
              </w:numPr>
              <w:spacing w:after="0"/>
              <w:ind w:left="514" w:hanging="514"/>
              <w:rPr>
                <w:b/>
                <w:sz w:val="24"/>
                <w:szCs w:val="24"/>
              </w:rPr>
            </w:pPr>
          </w:p>
        </w:tc>
      </w:tr>
      <w:tr w:rsidR="00C541FB" w:rsidRPr="006A5CB5" w:rsidTr="0065596C">
        <w:tc>
          <w:tcPr>
            <w:tcW w:w="2381" w:type="dxa"/>
            <w:tcBorders>
              <w:lef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7247" w:type="dxa"/>
            <w:gridSpan w:val="3"/>
            <w:tcBorders>
              <w:right w:val="single" w:sz="4" w:space="0" w:color="auto"/>
            </w:tcBorders>
          </w:tcPr>
          <w:p w:rsidR="00C541FB" w:rsidRPr="006A5CB5" w:rsidRDefault="00C541FB" w:rsidP="00553107">
            <w:pPr>
              <w:numPr>
                <w:ilvl w:val="0"/>
                <w:numId w:val="3"/>
              </w:numPr>
              <w:spacing w:after="0"/>
              <w:ind w:left="514" w:hanging="514"/>
              <w:rPr>
                <w:b/>
                <w:sz w:val="24"/>
                <w:szCs w:val="24"/>
              </w:rPr>
            </w:pPr>
          </w:p>
        </w:tc>
      </w:tr>
    </w:tbl>
    <w:p w:rsidR="00C541FB" w:rsidRPr="00282951" w:rsidRDefault="00C541FB" w:rsidP="00C541FB">
      <w:pPr>
        <w:spacing w:after="0"/>
        <w:rPr>
          <w:b/>
          <w:sz w:val="16"/>
          <w:szCs w:val="16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381"/>
        <w:gridCol w:w="3121"/>
        <w:gridCol w:w="1222"/>
        <w:gridCol w:w="2904"/>
      </w:tblGrid>
      <w:tr w:rsidR="00C541FB" w:rsidRPr="006A5CB5" w:rsidTr="0065596C"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b/>
                <w:sz w:val="24"/>
                <w:szCs w:val="24"/>
              </w:rPr>
            </w:pPr>
            <w:r w:rsidRPr="006A5CB5">
              <w:rPr>
                <w:sz w:val="24"/>
                <w:szCs w:val="24"/>
              </w:rPr>
              <w:t>Employer</w:t>
            </w:r>
            <w:r w:rsidR="0065596C">
              <w:rPr>
                <w:sz w:val="24"/>
                <w:szCs w:val="24"/>
              </w:rPr>
              <w:t xml:space="preserve"> Name</w:t>
            </w: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65596C" w:rsidP="00553107">
            <w:pPr>
              <w:spacing w:after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Town/City</w:t>
            </w:r>
          </w:p>
        </w:tc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b/>
                <w:sz w:val="24"/>
                <w:szCs w:val="24"/>
              </w:rPr>
            </w:pPr>
          </w:p>
        </w:tc>
      </w:tr>
      <w:tr w:rsidR="00C541FB" w:rsidRPr="006A5CB5" w:rsidTr="0065596C"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sz w:val="24"/>
                <w:szCs w:val="24"/>
              </w:rPr>
            </w:pPr>
            <w:r w:rsidRPr="006A5CB5">
              <w:rPr>
                <w:sz w:val="24"/>
                <w:szCs w:val="24"/>
              </w:rPr>
              <w:t>Date From</w:t>
            </w: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b/>
                <w:sz w:val="24"/>
                <w:szCs w:val="24"/>
              </w:rPr>
            </w:pPr>
          </w:p>
        </w:tc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sz w:val="24"/>
                <w:szCs w:val="24"/>
              </w:rPr>
            </w:pPr>
            <w:r w:rsidRPr="006A5CB5">
              <w:rPr>
                <w:sz w:val="24"/>
                <w:szCs w:val="24"/>
              </w:rPr>
              <w:t>Date To</w:t>
            </w:r>
          </w:p>
        </w:tc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b/>
                <w:sz w:val="24"/>
                <w:szCs w:val="24"/>
              </w:rPr>
            </w:pPr>
          </w:p>
        </w:tc>
      </w:tr>
      <w:tr w:rsidR="00C541FB" w:rsidRPr="006A5CB5" w:rsidTr="0065596C"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b Title</w:t>
            </w:r>
          </w:p>
        </w:tc>
        <w:tc>
          <w:tcPr>
            <w:tcW w:w="724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b/>
                <w:sz w:val="24"/>
                <w:szCs w:val="24"/>
              </w:rPr>
            </w:pPr>
          </w:p>
        </w:tc>
      </w:tr>
      <w:tr w:rsidR="00C541FB" w:rsidRPr="006A5CB5" w:rsidTr="0065596C">
        <w:tc>
          <w:tcPr>
            <w:tcW w:w="2381" w:type="dxa"/>
            <w:tcBorders>
              <w:top w:val="single" w:sz="4" w:space="0" w:color="auto"/>
              <w:left w:val="single" w:sz="4" w:space="0" w:color="auto"/>
            </w:tcBorders>
          </w:tcPr>
          <w:p w:rsidR="00C541FB" w:rsidRPr="006A5CB5" w:rsidRDefault="0065596C" w:rsidP="0055310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ties</w:t>
            </w:r>
          </w:p>
        </w:tc>
        <w:tc>
          <w:tcPr>
            <w:tcW w:w="7247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:rsidR="00C541FB" w:rsidRPr="006A5CB5" w:rsidRDefault="00C541FB" w:rsidP="00553107">
            <w:pPr>
              <w:numPr>
                <w:ilvl w:val="0"/>
                <w:numId w:val="3"/>
              </w:numPr>
              <w:spacing w:after="0"/>
              <w:ind w:left="514" w:hanging="514"/>
              <w:rPr>
                <w:b/>
                <w:sz w:val="24"/>
                <w:szCs w:val="24"/>
              </w:rPr>
            </w:pPr>
          </w:p>
        </w:tc>
      </w:tr>
      <w:tr w:rsidR="00C541FB" w:rsidRPr="006A5CB5" w:rsidTr="0065596C">
        <w:tc>
          <w:tcPr>
            <w:tcW w:w="2381" w:type="dxa"/>
            <w:tcBorders>
              <w:lef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7247" w:type="dxa"/>
            <w:gridSpan w:val="3"/>
            <w:tcBorders>
              <w:right w:val="single" w:sz="4" w:space="0" w:color="auto"/>
            </w:tcBorders>
          </w:tcPr>
          <w:p w:rsidR="00C541FB" w:rsidRPr="006A5CB5" w:rsidRDefault="00C541FB" w:rsidP="00553107">
            <w:pPr>
              <w:numPr>
                <w:ilvl w:val="0"/>
                <w:numId w:val="3"/>
              </w:numPr>
              <w:spacing w:after="0"/>
              <w:ind w:left="514" w:hanging="514"/>
              <w:rPr>
                <w:b/>
                <w:sz w:val="24"/>
                <w:szCs w:val="24"/>
              </w:rPr>
            </w:pPr>
          </w:p>
        </w:tc>
      </w:tr>
      <w:tr w:rsidR="00C541FB" w:rsidRPr="006A5CB5" w:rsidTr="0065596C">
        <w:tc>
          <w:tcPr>
            <w:tcW w:w="2381" w:type="dxa"/>
            <w:tcBorders>
              <w:lef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7247" w:type="dxa"/>
            <w:gridSpan w:val="3"/>
            <w:tcBorders>
              <w:right w:val="single" w:sz="4" w:space="0" w:color="auto"/>
            </w:tcBorders>
          </w:tcPr>
          <w:p w:rsidR="00C541FB" w:rsidRPr="006A5CB5" w:rsidRDefault="00C541FB" w:rsidP="00553107">
            <w:pPr>
              <w:numPr>
                <w:ilvl w:val="0"/>
                <w:numId w:val="3"/>
              </w:numPr>
              <w:spacing w:after="0"/>
              <w:ind w:left="514" w:hanging="514"/>
              <w:rPr>
                <w:b/>
                <w:sz w:val="24"/>
                <w:szCs w:val="24"/>
              </w:rPr>
            </w:pPr>
          </w:p>
        </w:tc>
      </w:tr>
      <w:tr w:rsidR="0065596C" w:rsidRPr="006A5CB5" w:rsidTr="00CA7A14">
        <w:tc>
          <w:tcPr>
            <w:tcW w:w="2381" w:type="dxa"/>
            <w:tcBorders>
              <w:left w:val="single" w:sz="4" w:space="0" w:color="auto"/>
            </w:tcBorders>
          </w:tcPr>
          <w:p w:rsidR="0065596C" w:rsidRPr="006A5CB5" w:rsidRDefault="0065596C" w:rsidP="00CA7A14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7247" w:type="dxa"/>
            <w:gridSpan w:val="3"/>
            <w:tcBorders>
              <w:right w:val="single" w:sz="4" w:space="0" w:color="auto"/>
            </w:tcBorders>
          </w:tcPr>
          <w:p w:rsidR="0065596C" w:rsidRPr="006A5CB5" w:rsidRDefault="0065596C" w:rsidP="00CA7A14">
            <w:pPr>
              <w:numPr>
                <w:ilvl w:val="0"/>
                <w:numId w:val="3"/>
              </w:numPr>
              <w:spacing w:after="0"/>
              <w:ind w:left="514" w:hanging="514"/>
              <w:rPr>
                <w:b/>
                <w:sz w:val="24"/>
                <w:szCs w:val="24"/>
              </w:rPr>
            </w:pPr>
          </w:p>
        </w:tc>
      </w:tr>
      <w:tr w:rsidR="00C541FB" w:rsidRPr="006A5CB5" w:rsidTr="0065596C">
        <w:tc>
          <w:tcPr>
            <w:tcW w:w="2381" w:type="dxa"/>
            <w:tcBorders>
              <w:left w:val="single" w:sz="4" w:space="0" w:color="auto"/>
            </w:tcBorders>
          </w:tcPr>
          <w:p w:rsidR="00C541FB" w:rsidRPr="006A5CB5" w:rsidRDefault="00C541FB" w:rsidP="00553107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7247" w:type="dxa"/>
            <w:gridSpan w:val="3"/>
            <w:tcBorders>
              <w:right w:val="single" w:sz="4" w:space="0" w:color="auto"/>
            </w:tcBorders>
          </w:tcPr>
          <w:p w:rsidR="00C541FB" w:rsidRPr="006A5CB5" w:rsidRDefault="00C541FB" w:rsidP="00553107">
            <w:pPr>
              <w:numPr>
                <w:ilvl w:val="0"/>
                <w:numId w:val="3"/>
              </w:numPr>
              <w:spacing w:after="0"/>
              <w:ind w:left="514" w:hanging="514"/>
              <w:rPr>
                <w:b/>
                <w:sz w:val="24"/>
                <w:szCs w:val="24"/>
              </w:rPr>
            </w:pPr>
          </w:p>
        </w:tc>
      </w:tr>
    </w:tbl>
    <w:p w:rsidR="0065596C" w:rsidRDefault="0065596C" w:rsidP="00C541FB">
      <w:pPr>
        <w:spacing w:after="0"/>
        <w:rPr>
          <w:b/>
        </w:rPr>
      </w:pPr>
    </w:p>
    <w:p w:rsidR="0065596C" w:rsidRDefault="0065596C" w:rsidP="00C541FB">
      <w:pPr>
        <w:spacing w:after="0"/>
        <w:rPr>
          <w:b/>
        </w:rPr>
      </w:pPr>
    </w:p>
    <w:p w:rsidR="0065596C" w:rsidRDefault="0065596C" w:rsidP="00C541FB">
      <w:pPr>
        <w:spacing w:after="0"/>
        <w:rPr>
          <w:b/>
        </w:rPr>
      </w:pPr>
    </w:p>
    <w:p w:rsidR="0065596C" w:rsidRDefault="0065596C" w:rsidP="00C541FB">
      <w:pPr>
        <w:spacing w:after="0"/>
        <w:rPr>
          <w:b/>
        </w:rPr>
      </w:pPr>
    </w:p>
    <w:p w:rsidR="0065596C" w:rsidRDefault="0065596C" w:rsidP="00C541FB">
      <w:pPr>
        <w:spacing w:after="0"/>
        <w:rPr>
          <w:b/>
        </w:rPr>
      </w:pPr>
    </w:p>
    <w:p w:rsidR="0065596C" w:rsidRDefault="0065596C" w:rsidP="00973CC6">
      <w:pPr>
        <w:spacing w:after="0"/>
        <w:rPr>
          <w:b/>
        </w:rPr>
      </w:pPr>
      <w:r>
        <w:rPr>
          <w:b/>
        </w:rPr>
        <w:t>Please Turnover</w:t>
      </w:r>
    </w:p>
    <w:p w:rsidR="00F71CBB" w:rsidRPr="0065596C" w:rsidRDefault="00F71CBB" w:rsidP="00973CC6">
      <w:pPr>
        <w:spacing w:after="0"/>
        <w:rPr>
          <w:b/>
        </w:rPr>
      </w:pPr>
      <w:r w:rsidRPr="00282951">
        <w:rPr>
          <w:b/>
          <w:sz w:val="24"/>
          <w:szCs w:val="24"/>
        </w:rPr>
        <w:lastRenderedPageBreak/>
        <w:t>Other Employment/Work Experience/Volunteering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30"/>
        <w:gridCol w:w="819"/>
        <w:gridCol w:w="2903"/>
        <w:gridCol w:w="2635"/>
        <w:gridCol w:w="2441"/>
      </w:tblGrid>
      <w:tr w:rsidR="00451C8B" w:rsidRPr="006A5CB5" w:rsidTr="00C541FB">
        <w:tc>
          <w:tcPr>
            <w:tcW w:w="166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51C8B" w:rsidRPr="006A5CB5" w:rsidRDefault="00451C8B" w:rsidP="0039742C">
            <w:pPr>
              <w:spacing w:after="0"/>
              <w:rPr>
                <w:sz w:val="24"/>
                <w:szCs w:val="24"/>
              </w:rPr>
            </w:pPr>
            <w:r w:rsidRPr="006A5CB5">
              <w:rPr>
                <w:sz w:val="24"/>
                <w:szCs w:val="24"/>
              </w:rPr>
              <w:t>Dates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51C8B" w:rsidRPr="006A5CB5" w:rsidRDefault="006A5CB5" w:rsidP="0039742C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ployer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51C8B" w:rsidRPr="006A5CB5" w:rsidRDefault="0065596C" w:rsidP="0039742C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wn/City</w:t>
            </w:r>
          </w:p>
        </w:tc>
        <w:tc>
          <w:tcPr>
            <w:tcW w:w="25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451C8B" w:rsidRPr="006A5CB5" w:rsidRDefault="006A5CB5" w:rsidP="0039742C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b Title</w:t>
            </w:r>
          </w:p>
        </w:tc>
      </w:tr>
      <w:tr w:rsidR="006A5CB5" w:rsidRPr="006A5CB5" w:rsidTr="00C541FB">
        <w:tc>
          <w:tcPr>
            <w:tcW w:w="834" w:type="dxa"/>
            <w:tcBorders>
              <w:left w:val="single" w:sz="4" w:space="0" w:color="auto"/>
              <w:bottom w:val="single" w:sz="4" w:space="0" w:color="auto"/>
            </w:tcBorders>
          </w:tcPr>
          <w:p w:rsidR="006A5CB5" w:rsidRPr="006A5CB5" w:rsidRDefault="006A5CB5" w:rsidP="0039742C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om</w:t>
            </w:r>
          </w:p>
        </w:tc>
        <w:tc>
          <w:tcPr>
            <w:tcW w:w="834" w:type="dxa"/>
            <w:tcBorders>
              <w:bottom w:val="single" w:sz="4" w:space="0" w:color="auto"/>
              <w:right w:val="single" w:sz="4" w:space="0" w:color="auto"/>
            </w:tcBorders>
          </w:tcPr>
          <w:p w:rsidR="006A5CB5" w:rsidRPr="006A5CB5" w:rsidRDefault="006A5CB5" w:rsidP="0039742C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</w:t>
            </w:r>
          </w:p>
        </w:tc>
        <w:tc>
          <w:tcPr>
            <w:tcW w:w="29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5CB5" w:rsidRDefault="006A5CB5" w:rsidP="0039742C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26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5CB5" w:rsidRPr="006A5CB5" w:rsidRDefault="006A5CB5" w:rsidP="0039742C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25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5CB5" w:rsidRDefault="006A5CB5" w:rsidP="0039742C">
            <w:pPr>
              <w:spacing w:after="0"/>
              <w:rPr>
                <w:sz w:val="24"/>
                <w:szCs w:val="24"/>
              </w:rPr>
            </w:pPr>
          </w:p>
        </w:tc>
      </w:tr>
      <w:tr w:rsidR="006A5CB5" w:rsidRPr="00282951" w:rsidTr="0055310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5CB5" w:rsidRPr="00282951" w:rsidRDefault="006A5CB5" w:rsidP="0039742C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5CB5" w:rsidRPr="00282951" w:rsidRDefault="006A5CB5" w:rsidP="0039742C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5CB5" w:rsidRPr="00282951" w:rsidRDefault="006A5CB5" w:rsidP="0039742C">
            <w:pPr>
              <w:spacing w:after="0"/>
              <w:rPr>
                <w:sz w:val="24"/>
                <w:szCs w:val="24"/>
              </w:rPr>
            </w:pPr>
          </w:p>
          <w:p w:rsidR="00282951" w:rsidRDefault="00282951" w:rsidP="0039742C">
            <w:pPr>
              <w:spacing w:after="0"/>
              <w:rPr>
                <w:sz w:val="24"/>
                <w:szCs w:val="24"/>
              </w:rPr>
            </w:pPr>
          </w:p>
          <w:p w:rsidR="00282951" w:rsidRDefault="00282951" w:rsidP="0039742C">
            <w:pPr>
              <w:spacing w:after="0"/>
              <w:rPr>
                <w:sz w:val="24"/>
                <w:szCs w:val="24"/>
              </w:rPr>
            </w:pPr>
          </w:p>
          <w:p w:rsidR="00282951" w:rsidRDefault="00282951" w:rsidP="0039742C">
            <w:pPr>
              <w:spacing w:after="0"/>
              <w:rPr>
                <w:sz w:val="24"/>
                <w:szCs w:val="24"/>
              </w:rPr>
            </w:pPr>
          </w:p>
          <w:p w:rsidR="00282951" w:rsidRDefault="00282951" w:rsidP="0039742C">
            <w:pPr>
              <w:spacing w:after="0"/>
              <w:rPr>
                <w:sz w:val="24"/>
                <w:szCs w:val="24"/>
              </w:rPr>
            </w:pPr>
          </w:p>
          <w:p w:rsidR="00282951" w:rsidRDefault="00282951" w:rsidP="0039742C">
            <w:pPr>
              <w:spacing w:after="0"/>
              <w:rPr>
                <w:sz w:val="24"/>
                <w:szCs w:val="24"/>
              </w:rPr>
            </w:pPr>
          </w:p>
          <w:p w:rsidR="00282951" w:rsidRPr="00282951" w:rsidRDefault="00282951" w:rsidP="0039742C">
            <w:pPr>
              <w:spacing w:after="0"/>
              <w:rPr>
                <w:sz w:val="24"/>
                <w:szCs w:val="24"/>
              </w:rPr>
            </w:pPr>
          </w:p>
          <w:p w:rsidR="00282951" w:rsidRPr="00282951" w:rsidRDefault="00282951" w:rsidP="0039742C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5CB5" w:rsidRPr="00282951" w:rsidRDefault="006A5CB5" w:rsidP="0039742C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2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5CB5" w:rsidRPr="00282951" w:rsidRDefault="006A5CB5" w:rsidP="0039742C">
            <w:pPr>
              <w:spacing w:after="0"/>
              <w:rPr>
                <w:sz w:val="24"/>
                <w:szCs w:val="24"/>
              </w:rPr>
            </w:pPr>
          </w:p>
          <w:p w:rsidR="006A5CB5" w:rsidRPr="00282951" w:rsidRDefault="006A5CB5" w:rsidP="0039742C">
            <w:pPr>
              <w:spacing w:after="0"/>
              <w:rPr>
                <w:sz w:val="24"/>
                <w:szCs w:val="24"/>
              </w:rPr>
            </w:pPr>
          </w:p>
        </w:tc>
      </w:tr>
    </w:tbl>
    <w:p w:rsidR="006A5CB5" w:rsidRPr="00282951" w:rsidRDefault="006A5CB5" w:rsidP="00973CC6">
      <w:pPr>
        <w:spacing w:after="0"/>
        <w:rPr>
          <w:sz w:val="16"/>
          <w:szCs w:val="16"/>
        </w:rPr>
      </w:pPr>
    </w:p>
    <w:p w:rsidR="00636944" w:rsidRPr="00282951" w:rsidRDefault="00636944" w:rsidP="00973CC6">
      <w:pPr>
        <w:spacing w:after="0"/>
        <w:rPr>
          <w:b/>
          <w:sz w:val="24"/>
          <w:szCs w:val="24"/>
        </w:rPr>
      </w:pPr>
      <w:r w:rsidRPr="00282951">
        <w:rPr>
          <w:b/>
          <w:sz w:val="24"/>
          <w:szCs w:val="24"/>
        </w:rPr>
        <w:t>Education/Train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0"/>
        <w:gridCol w:w="2918"/>
        <w:gridCol w:w="5080"/>
      </w:tblGrid>
      <w:tr w:rsidR="00451C8B" w:rsidTr="00631301"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1C8B" w:rsidRDefault="00451C8B" w:rsidP="0039742C">
            <w:pPr>
              <w:spacing w:after="0"/>
            </w:pPr>
            <w:r>
              <w:t>Dates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1C8B" w:rsidRDefault="00451C8B" w:rsidP="0039742C">
            <w:pPr>
              <w:spacing w:after="0"/>
            </w:pPr>
            <w:r>
              <w:t>School/College</w:t>
            </w:r>
          </w:p>
        </w:tc>
        <w:tc>
          <w:tcPr>
            <w:tcW w:w="5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1C8B" w:rsidRDefault="00451C8B" w:rsidP="0039742C">
            <w:pPr>
              <w:spacing w:after="0"/>
            </w:pPr>
            <w:r>
              <w:t>What did you study/Qualifications</w:t>
            </w:r>
            <w:r w:rsidR="007533B9">
              <w:t xml:space="preserve"> (Full Course Title)</w:t>
            </w:r>
          </w:p>
        </w:tc>
      </w:tr>
      <w:tr w:rsidR="00451C8B" w:rsidRPr="00282951" w:rsidTr="0039742C">
        <w:tc>
          <w:tcPr>
            <w:tcW w:w="1668" w:type="dxa"/>
            <w:tcBorders>
              <w:top w:val="single" w:sz="4" w:space="0" w:color="auto"/>
            </w:tcBorders>
          </w:tcPr>
          <w:p w:rsidR="00451C8B" w:rsidRPr="00282951" w:rsidRDefault="00451C8B" w:rsidP="0039742C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2976" w:type="dxa"/>
            <w:tcBorders>
              <w:top w:val="single" w:sz="4" w:space="0" w:color="auto"/>
            </w:tcBorders>
          </w:tcPr>
          <w:p w:rsidR="00451C8B" w:rsidRPr="00282951" w:rsidRDefault="00451C8B" w:rsidP="0039742C">
            <w:pPr>
              <w:spacing w:after="0"/>
              <w:rPr>
                <w:sz w:val="24"/>
                <w:szCs w:val="24"/>
              </w:rPr>
            </w:pPr>
          </w:p>
          <w:p w:rsidR="00282951" w:rsidRDefault="00282951" w:rsidP="0039742C">
            <w:pPr>
              <w:spacing w:after="0"/>
              <w:rPr>
                <w:sz w:val="24"/>
                <w:szCs w:val="24"/>
              </w:rPr>
            </w:pPr>
          </w:p>
          <w:p w:rsidR="00282951" w:rsidRDefault="00282951" w:rsidP="0039742C">
            <w:pPr>
              <w:spacing w:after="0"/>
              <w:rPr>
                <w:sz w:val="24"/>
                <w:szCs w:val="24"/>
              </w:rPr>
            </w:pPr>
          </w:p>
          <w:p w:rsidR="00282951" w:rsidRDefault="00282951" w:rsidP="0039742C">
            <w:pPr>
              <w:spacing w:after="0"/>
              <w:rPr>
                <w:sz w:val="24"/>
                <w:szCs w:val="24"/>
              </w:rPr>
            </w:pPr>
          </w:p>
          <w:p w:rsidR="00282951" w:rsidRDefault="00282951" w:rsidP="0039742C">
            <w:pPr>
              <w:spacing w:after="0"/>
              <w:rPr>
                <w:sz w:val="24"/>
                <w:szCs w:val="24"/>
              </w:rPr>
            </w:pPr>
          </w:p>
          <w:p w:rsidR="00282951" w:rsidRDefault="00282951" w:rsidP="0039742C">
            <w:pPr>
              <w:spacing w:after="0"/>
              <w:rPr>
                <w:sz w:val="24"/>
                <w:szCs w:val="24"/>
              </w:rPr>
            </w:pPr>
          </w:p>
          <w:p w:rsidR="00282951" w:rsidRPr="00282951" w:rsidRDefault="00282951" w:rsidP="0039742C">
            <w:pPr>
              <w:spacing w:after="0"/>
              <w:rPr>
                <w:sz w:val="24"/>
                <w:szCs w:val="24"/>
              </w:rPr>
            </w:pPr>
          </w:p>
          <w:p w:rsidR="00282951" w:rsidRPr="00282951" w:rsidRDefault="00282951" w:rsidP="0039742C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5210" w:type="dxa"/>
            <w:tcBorders>
              <w:top w:val="single" w:sz="4" w:space="0" w:color="auto"/>
            </w:tcBorders>
          </w:tcPr>
          <w:p w:rsidR="00451C8B" w:rsidRPr="00282951" w:rsidRDefault="00451C8B" w:rsidP="0039742C">
            <w:pPr>
              <w:spacing w:after="0"/>
              <w:rPr>
                <w:sz w:val="24"/>
                <w:szCs w:val="24"/>
              </w:rPr>
            </w:pPr>
          </w:p>
        </w:tc>
      </w:tr>
    </w:tbl>
    <w:p w:rsidR="00636944" w:rsidRPr="00282951" w:rsidRDefault="00636944" w:rsidP="00973CC6">
      <w:pPr>
        <w:spacing w:after="0"/>
        <w:rPr>
          <w:sz w:val="16"/>
          <w:szCs w:val="16"/>
        </w:rPr>
      </w:pPr>
    </w:p>
    <w:p w:rsidR="00636944" w:rsidRPr="00631301" w:rsidRDefault="00636944" w:rsidP="00973CC6">
      <w:pPr>
        <w:spacing w:after="0"/>
        <w:rPr>
          <w:sz w:val="24"/>
          <w:szCs w:val="24"/>
        </w:rPr>
      </w:pPr>
      <w:r w:rsidRPr="00282951">
        <w:rPr>
          <w:b/>
          <w:sz w:val="24"/>
          <w:szCs w:val="24"/>
        </w:rPr>
        <w:t>Interests</w:t>
      </w:r>
      <w:r w:rsidR="00282951" w:rsidRPr="00282951">
        <w:rPr>
          <w:b/>
          <w:sz w:val="24"/>
          <w:szCs w:val="24"/>
        </w:rPr>
        <w:t xml:space="preserve"> </w:t>
      </w:r>
      <w:r w:rsidR="00282951" w:rsidRPr="00631301">
        <w:rPr>
          <w:sz w:val="24"/>
          <w:szCs w:val="24"/>
        </w:rPr>
        <w:t xml:space="preserve">(write 4 interests: </w:t>
      </w:r>
      <w:r w:rsidR="007533B9">
        <w:rPr>
          <w:sz w:val="24"/>
          <w:szCs w:val="24"/>
        </w:rPr>
        <w:t>Football, Music, Knitting, Swimming</w:t>
      </w:r>
      <w:r w:rsidR="00282951" w:rsidRPr="00631301">
        <w:rPr>
          <w:sz w:val="24"/>
          <w:szCs w:val="24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282951" w:rsidRPr="006A5CB5" w:rsidTr="00553107">
        <w:tc>
          <w:tcPr>
            <w:tcW w:w="2463" w:type="dxa"/>
          </w:tcPr>
          <w:p w:rsidR="00282951" w:rsidRPr="006A5CB5" w:rsidRDefault="00282951" w:rsidP="00282951">
            <w:pPr>
              <w:numPr>
                <w:ilvl w:val="0"/>
                <w:numId w:val="3"/>
              </w:numPr>
              <w:spacing w:after="0"/>
              <w:ind w:left="284" w:hanging="284"/>
              <w:rPr>
                <w:sz w:val="32"/>
                <w:szCs w:val="32"/>
              </w:rPr>
            </w:pPr>
          </w:p>
        </w:tc>
        <w:tc>
          <w:tcPr>
            <w:tcW w:w="2464" w:type="dxa"/>
          </w:tcPr>
          <w:p w:rsidR="00282951" w:rsidRPr="006A5CB5" w:rsidRDefault="00282951" w:rsidP="00282951">
            <w:pPr>
              <w:numPr>
                <w:ilvl w:val="0"/>
                <w:numId w:val="3"/>
              </w:numPr>
              <w:spacing w:after="0"/>
              <w:ind w:left="231" w:hanging="231"/>
              <w:rPr>
                <w:sz w:val="32"/>
                <w:szCs w:val="32"/>
              </w:rPr>
            </w:pPr>
          </w:p>
        </w:tc>
        <w:tc>
          <w:tcPr>
            <w:tcW w:w="2463" w:type="dxa"/>
          </w:tcPr>
          <w:p w:rsidR="00282951" w:rsidRPr="006A5CB5" w:rsidRDefault="00282951" w:rsidP="00282951">
            <w:pPr>
              <w:numPr>
                <w:ilvl w:val="0"/>
                <w:numId w:val="3"/>
              </w:numPr>
              <w:spacing w:after="0"/>
              <w:ind w:left="318" w:hanging="283"/>
              <w:rPr>
                <w:sz w:val="32"/>
                <w:szCs w:val="32"/>
              </w:rPr>
            </w:pPr>
          </w:p>
        </w:tc>
        <w:tc>
          <w:tcPr>
            <w:tcW w:w="2464" w:type="dxa"/>
          </w:tcPr>
          <w:p w:rsidR="00282951" w:rsidRPr="006A5CB5" w:rsidRDefault="00282951" w:rsidP="00282951">
            <w:pPr>
              <w:numPr>
                <w:ilvl w:val="0"/>
                <w:numId w:val="3"/>
              </w:numPr>
              <w:spacing w:after="0"/>
              <w:ind w:left="265" w:hanging="265"/>
              <w:rPr>
                <w:sz w:val="32"/>
                <w:szCs w:val="32"/>
              </w:rPr>
            </w:pPr>
          </w:p>
        </w:tc>
      </w:tr>
    </w:tbl>
    <w:p w:rsidR="00652110" w:rsidRPr="00282951" w:rsidRDefault="00652110" w:rsidP="00973CC6">
      <w:pPr>
        <w:spacing w:after="0"/>
        <w:rPr>
          <w:sz w:val="16"/>
          <w:szCs w:val="16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782"/>
        <w:gridCol w:w="4856"/>
      </w:tblGrid>
      <w:tr w:rsidR="00652110" w:rsidRPr="00034AE8" w:rsidTr="006A5CB5">
        <w:tc>
          <w:tcPr>
            <w:tcW w:w="4906" w:type="dxa"/>
          </w:tcPr>
          <w:p w:rsidR="00502168" w:rsidRDefault="00502168" w:rsidP="00502168">
            <w:pPr>
              <w:spacing w:after="0" w:line="240" w:lineRule="auto"/>
              <w:rPr>
                <w:rFonts w:ascii="Arial" w:hAnsi="Arial" w:cs="Arial"/>
              </w:rPr>
            </w:pPr>
            <w:r w:rsidRPr="00282951">
              <w:rPr>
                <w:rFonts w:cs="Arial"/>
                <w:b/>
                <w:sz w:val="24"/>
                <w:szCs w:val="24"/>
              </w:rPr>
              <w:t xml:space="preserve">Tick </w:t>
            </w:r>
            <w:r>
              <w:rPr>
                <w:rFonts w:cs="Arial"/>
                <w:b/>
                <w:sz w:val="24"/>
                <w:szCs w:val="24"/>
              </w:rPr>
              <w:t>6</w:t>
            </w:r>
            <w:r w:rsidRPr="00282951">
              <w:rPr>
                <w:rFonts w:cs="Arial"/>
                <w:b/>
                <w:sz w:val="24"/>
                <w:szCs w:val="24"/>
              </w:rPr>
              <w:t xml:space="preserve"> </w:t>
            </w:r>
            <w:r>
              <w:rPr>
                <w:rFonts w:cs="Arial"/>
                <w:b/>
                <w:sz w:val="24"/>
                <w:szCs w:val="24"/>
              </w:rPr>
              <w:t>Skills you have</w:t>
            </w:r>
          </w:p>
          <w:p w:rsidR="00652110" w:rsidRPr="00034AE8" w:rsidRDefault="00652110" w:rsidP="00652110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Driving Licence (full/clean UK)</w:t>
            </w:r>
          </w:p>
          <w:p w:rsidR="00652110" w:rsidRPr="00282951" w:rsidRDefault="0065596C" w:rsidP="00652110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 o</w:t>
            </w:r>
            <w:r w:rsidR="00652110" w:rsidRPr="00034AE8">
              <w:rPr>
                <w:rFonts w:ascii="Arial" w:hAnsi="Arial" w:cs="Arial"/>
              </w:rPr>
              <w:t xml:space="preserve">ther Driving Licences </w:t>
            </w:r>
            <w:r w:rsidR="00652110" w:rsidRPr="00034AE8">
              <w:rPr>
                <w:rFonts w:ascii="Arial" w:hAnsi="Arial" w:cs="Arial"/>
                <w:i/>
              </w:rPr>
              <w:t>please state</w:t>
            </w:r>
          </w:p>
          <w:p w:rsidR="00282951" w:rsidRPr="00034AE8" w:rsidRDefault="00282951" w:rsidP="00282951">
            <w:pPr>
              <w:spacing w:after="0" w:line="240" w:lineRule="auto"/>
              <w:ind w:left="360"/>
              <w:rPr>
                <w:rFonts w:ascii="Arial" w:hAnsi="Arial" w:cs="Arial"/>
              </w:rPr>
            </w:pP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Customer service skills</w:t>
            </w:r>
          </w:p>
          <w:p w:rsidR="00652110" w:rsidRPr="00034AE8" w:rsidRDefault="00652110" w:rsidP="00652110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IT Literate</w:t>
            </w:r>
          </w:p>
          <w:p w:rsidR="00652110" w:rsidRPr="00034AE8" w:rsidRDefault="00652110" w:rsidP="00652110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Competent in the use of Email, Internet and MS Office</w:t>
            </w:r>
          </w:p>
          <w:p w:rsidR="00652110" w:rsidRPr="00034AE8" w:rsidRDefault="00652110" w:rsidP="00652110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An effective communicator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Excellent listening skills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Bilingual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Talented negotiator</w:t>
            </w:r>
          </w:p>
          <w:p w:rsidR="0091412C" w:rsidRPr="00034AE8" w:rsidRDefault="0091412C" w:rsidP="00652110">
            <w:pPr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Able to problem</w:t>
            </w:r>
            <w:r w:rsidR="0065596C">
              <w:rPr>
                <w:rFonts w:ascii="Arial" w:hAnsi="Arial" w:cs="Arial"/>
              </w:rPr>
              <w:t>-</w:t>
            </w:r>
            <w:r w:rsidRPr="00034AE8">
              <w:rPr>
                <w:rFonts w:ascii="Arial" w:hAnsi="Arial" w:cs="Arial"/>
              </w:rPr>
              <w:t>solve/find solutions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Good geographical knowledge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Can interpret technical drawings</w:t>
            </w:r>
          </w:p>
          <w:p w:rsidR="00652110" w:rsidRPr="00034AE8" w:rsidRDefault="00652110" w:rsidP="00652110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 xml:space="preserve">Observational skills </w:t>
            </w:r>
          </w:p>
          <w:p w:rsidR="00652110" w:rsidRPr="00034AE8" w:rsidRDefault="00652110" w:rsidP="00652110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Possesses a range of practical skills</w:t>
            </w:r>
          </w:p>
          <w:p w:rsidR="00652110" w:rsidRPr="00034AE8" w:rsidRDefault="00652110" w:rsidP="00652110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Good with figures</w:t>
            </w:r>
          </w:p>
          <w:p w:rsidR="00652110" w:rsidRPr="00034AE8" w:rsidRDefault="00652110" w:rsidP="00652110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Administrative skills</w:t>
            </w:r>
          </w:p>
          <w:p w:rsidR="00652110" w:rsidRPr="0021400F" w:rsidRDefault="00652110" w:rsidP="0021400F">
            <w:pPr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Able to train others</w:t>
            </w:r>
          </w:p>
        </w:tc>
        <w:tc>
          <w:tcPr>
            <w:tcW w:w="4948" w:type="dxa"/>
          </w:tcPr>
          <w:p w:rsidR="00502168" w:rsidRPr="0021400F" w:rsidRDefault="0021400F" w:rsidP="00502168">
            <w:pPr>
              <w:spacing w:after="0"/>
              <w:rPr>
                <w:rFonts w:ascii="Arial" w:hAnsi="Arial" w:cs="Arial"/>
                <w:b/>
              </w:rPr>
            </w:pPr>
            <w:r w:rsidRPr="0021400F">
              <w:rPr>
                <w:rFonts w:ascii="Arial" w:hAnsi="Arial" w:cs="Arial"/>
                <w:b/>
              </w:rPr>
              <w:t>Identify your personal/professional qualities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Caring/empathetic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Good sense of humour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Able to respect confidentiality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Ability to motivate other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Willing to participate in training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Able to learn new skills quickly and effectively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Pays attention to detail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Effective leader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 xml:space="preserve">Work well on </w:t>
            </w:r>
            <w:r w:rsidR="0065596C">
              <w:rPr>
                <w:rFonts w:ascii="Arial" w:hAnsi="Arial" w:cs="Arial"/>
              </w:rPr>
              <w:t xml:space="preserve">your </w:t>
            </w:r>
            <w:r w:rsidRPr="00034AE8">
              <w:rPr>
                <w:rFonts w:ascii="Arial" w:hAnsi="Arial" w:cs="Arial"/>
              </w:rPr>
              <w:t>initiative and as part of a team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Adaptable to working environment/situations</w:t>
            </w:r>
          </w:p>
          <w:p w:rsidR="00652110" w:rsidRPr="00034AE8" w:rsidRDefault="00652110" w:rsidP="00652110">
            <w:pPr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Ability to work under pressure</w:t>
            </w:r>
          </w:p>
          <w:p w:rsidR="006A5CB5" w:rsidRDefault="006A5CB5" w:rsidP="006A5CB5">
            <w:pPr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A flexible approach to company attitudes and policies</w:t>
            </w:r>
          </w:p>
          <w:p w:rsidR="0021400F" w:rsidRPr="00034AE8" w:rsidRDefault="0021400F" w:rsidP="0021400F">
            <w:pPr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Creative flair/artistic</w:t>
            </w:r>
          </w:p>
          <w:p w:rsidR="0021400F" w:rsidRPr="006A5CB5" w:rsidRDefault="0021400F" w:rsidP="0021400F">
            <w:pPr>
              <w:numPr>
                <w:ilvl w:val="0"/>
                <w:numId w:val="2"/>
              </w:numPr>
              <w:spacing w:after="0"/>
              <w:rPr>
                <w:rFonts w:ascii="Arial" w:hAnsi="Arial" w:cs="Arial"/>
              </w:rPr>
            </w:pPr>
            <w:r w:rsidRPr="00034AE8">
              <w:rPr>
                <w:rFonts w:ascii="Arial" w:hAnsi="Arial" w:cs="Arial"/>
              </w:rPr>
              <w:t>Willing to work unsocial hours</w:t>
            </w:r>
          </w:p>
        </w:tc>
      </w:tr>
    </w:tbl>
    <w:p w:rsidR="00652110" w:rsidRPr="0065596C" w:rsidRDefault="00652110" w:rsidP="0065596C">
      <w:pPr>
        <w:tabs>
          <w:tab w:val="left" w:pos="2580"/>
        </w:tabs>
      </w:pPr>
    </w:p>
    <w:sectPr w:rsidR="00652110" w:rsidRPr="0065596C" w:rsidSect="00C541F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680" w:right="1134" w:bottom="680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030A" w:rsidRDefault="00A7030A" w:rsidP="0002461C">
      <w:pPr>
        <w:spacing w:after="0" w:line="240" w:lineRule="auto"/>
      </w:pPr>
      <w:r>
        <w:separator/>
      </w:r>
    </w:p>
  </w:endnote>
  <w:endnote w:type="continuationSeparator" w:id="0">
    <w:p w:rsidR="00A7030A" w:rsidRDefault="00A7030A" w:rsidP="000246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596C" w:rsidRDefault="006559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596C" w:rsidRDefault="006559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596C" w:rsidRDefault="006559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030A" w:rsidRDefault="00A7030A" w:rsidP="0002461C">
      <w:pPr>
        <w:spacing w:after="0" w:line="240" w:lineRule="auto"/>
      </w:pPr>
      <w:r>
        <w:separator/>
      </w:r>
    </w:p>
  </w:footnote>
  <w:footnote w:type="continuationSeparator" w:id="0">
    <w:p w:rsidR="00A7030A" w:rsidRDefault="00A7030A" w:rsidP="000246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596C" w:rsidRDefault="00A16DC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0040188" o:spid="_x0000_s2050" type="#_x0000_t75" style="position:absolute;margin-left:0;margin-top:0;width:481.45pt;height:340.15pt;z-index:-251657216;mso-position-horizontal:center;mso-position-horizontal-relative:margin;mso-position-vertical:center;mso-position-vertical-relative:margin" o:allowincell="f">
          <v:imagedata r:id="rId1" o:title="Jobchange Logo Transparent PNG (1)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461C" w:rsidRDefault="00A16DC4" w:rsidP="0002461C">
    <w:pPr>
      <w:pStyle w:val="Header"/>
      <w:jc w:val="right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0040189" o:spid="_x0000_s2051" type="#_x0000_t75" style="position:absolute;left:0;text-align:left;margin-left:0;margin-top:0;width:481.45pt;height:340.15pt;z-index:-251656192;mso-position-horizontal:center;mso-position-horizontal-relative:margin;mso-position-vertical:center;mso-position-vertical-relative:margin" o:allowincell="f">
          <v:imagedata r:id="rId1" o:title="Jobchange Logo Transparent PNG (1)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596C" w:rsidRDefault="00A16DC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70040187" o:spid="_x0000_s2049" type="#_x0000_t75" style="position:absolute;margin-left:0;margin-top:0;width:481.45pt;height:340.15pt;z-index:-251658240;mso-position-horizontal:center;mso-position-horizontal-relative:margin;mso-position-vertical:center;mso-position-vertical-relative:margin" o:allowincell="f">
          <v:imagedata r:id="rId1" o:title="Jobchange Logo Transparent PNG (1)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243A70"/>
    <w:multiLevelType w:val="hybridMultilevel"/>
    <w:tmpl w:val="0FEC10CE"/>
    <w:lvl w:ilvl="0" w:tplc="7F02F9EE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346F60"/>
    <w:multiLevelType w:val="hybridMultilevel"/>
    <w:tmpl w:val="7A826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610003"/>
    <w:multiLevelType w:val="hybridMultilevel"/>
    <w:tmpl w:val="16D0A878"/>
    <w:lvl w:ilvl="0" w:tplc="7F02F9EE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0NDczMDI3NDc0MzJX0lEKTi0uzszPAykwrgUAZXpUUSwAAAA="/>
  </w:docVars>
  <w:rsids>
    <w:rsidRoot w:val="00973CC6"/>
    <w:rsid w:val="0002461C"/>
    <w:rsid w:val="00034AE8"/>
    <w:rsid w:val="00070729"/>
    <w:rsid w:val="000B4224"/>
    <w:rsid w:val="000D6A6D"/>
    <w:rsid w:val="000F6A02"/>
    <w:rsid w:val="0011230F"/>
    <w:rsid w:val="0019786D"/>
    <w:rsid w:val="0021400F"/>
    <w:rsid w:val="00282951"/>
    <w:rsid w:val="0031123C"/>
    <w:rsid w:val="00337389"/>
    <w:rsid w:val="00382B79"/>
    <w:rsid w:val="0039742C"/>
    <w:rsid w:val="004042BF"/>
    <w:rsid w:val="0040440F"/>
    <w:rsid w:val="00451C8B"/>
    <w:rsid w:val="00461192"/>
    <w:rsid w:val="00464E2E"/>
    <w:rsid w:val="00470B87"/>
    <w:rsid w:val="00502168"/>
    <w:rsid w:val="00553107"/>
    <w:rsid w:val="00564315"/>
    <w:rsid w:val="00597A55"/>
    <w:rsid w:val="005D2463"/>
    <w:rsid w:val="00605D06"/>
    <w:rsid w:val="00631301"/>
    <w:rsid w:val="00636944"/>
    <w:rsid w:val="00652110"/>
    <w:rsid w:val="0065596C"/>
    <w:rsid w:val="006A5CB5"/>
    <w:rsid w:val="006C3139"/>
    <w:rsid w:val="007338F2"/>
    <w:rsid w:val="007533B9"/>
    <w:rsid w:val="0082671C"/>
    <w:rsid w:val="008D007B"/>
    <w:rsid w:val="00910704"/>
    <w:rsid w:val="0091412C"/>
    <w:rsid w:val="00952414"/>
    <w:rsid w:val="00973CC6"/>
    <w:rsid w:val="009B5EDD"/>
    <w:rsid w:val="009E41C2"/>
    <w:rsid w:val="00A16DC4"/>
    <w:rsid w:val="00A7030A"/>
    <w:rsid w:val="00A8566C"/>
    <w:rsid w:val="00AA7A15"/>
    <w:rsid w:val="00AC498F"/>
    <w:rsid w:val="00B737AD"/>
    <w:rsid w:val="00B76308"/>
    <w:rsid w:val="00BA1A02"/>
    <w:rsid w:val="00BD62F5"/>
    <w:rsid w:val="00BD6674"/>
    <w:rsid w:val="00C40333"/>
    <w:rsid w:val="00C47EDB"/>
    <w:rsid w:val="00C541FB"/>
    <w:rsid w:val="00C7460F"/>
    <w:rsid w:val="00CD12E8"/>
    <w:rsid w:val="00CF7189"/>
    <w:rsid w:val="00D93850"/>
    <w:rsid w:val="00E62E56"/>
    <w:rsid w:val="00E70E00"/>
    <w:rsid w:val="00E768D1"/>
    <w:rsid w:val="00F145AE"/>
    <w:rsid w:val="00F412DB"/>
    <w:rsid w:val="00F60B1C"/>
    <w:rsid w:val="00F71CBB"/>
    <w:rsid w:val="00FE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1068B5DB-E2C6-42EB-8151-0232A16BB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12E8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73C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44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40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2461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461C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2461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461C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j</dc:creator>
  <cp:lastModifiedBy>JC-WLV-200-TRAINING</cp:lastModifiedBy>
  <cp:revision>2</cp:revision>
  <cp:lastPrinted>2022-04-21T06:53:00Z</cp:lastPrinted>
  <dcterms:created xsi:type="dcterms:W3CDTF">2024-03-10T12:37:00Z</dcterms:created>
  <dcterms:modified xsi:type="dcterms:W3CDTF">2024-03-10T12:37:00Z</dcterms:modified>
</cp:coreProperties>
</file>